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9B15D" w14:textId="77777777" w:rsidR="009D3AD6" w:rsidRDefault="009D3AD6" w:rsidP="009D3AD6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36B6168D" w14:textId="77777777" w:rsidR="009D3AD6" w:rsidRDefault="009D3AD6" w:rsidP="009D3AD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2A3C8DB" w14:textId="77777777" w:rsidR="00231290" w:rsidRPr="008F1C1C" w:rsidRDefault="00231290" w:rsidP="00231290">
      <w:pPr>
        <w:pStyle w:val="PGTaskTitle"/>
      </w:pPr>
      <w:r w:rsidRPr="008F1C1C">
        <w:t>Task 1</w:t>
      </w:r>
    </w:p>
    <w:p w14:paraId="705D5112" w14:textId="77777777" w:rsidR="00231290" w:rsidRDefault="00231290" w:rsidP="00231290">
      <w:pPr>
        <w:pStyle w:val="PGTasktext"/>
      </w:pPr>
      <w:r>
        <w:t>Look at the below algorithm below.</w:t>
      </w:r>
    </w:p>
    <w:p w14:paraId="46FC25BC" w14:textId="656B402E" w:rsidR="00231290" w:rsidRPr="000F391D" w:rsidRDefault="00231290" w:rsidP="00231290">
      <w:pPr>
        <w:pStyle w:val="ListParagraph"/>
        <w:numPr>
          <w:ilvl w:val="0"/>
          <w:numId w:val="28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INPUT Low</w:t>
      </w:r>
    </w:p>
    <w:p w14:paraId="5240836C" w14:textId="26F81F49" w:rsidR="00231290" w:rsidRPr="000F391D" w:rsidRDefault="00231290" w:rsidP="00231290">
      <w:pPr>
        <w:pStyle w:val="ListParagraph"/>
        <w:numPr>
          <w:ilvl w:val="0"/>
          <w:numId w:val="28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INPUT High</w:t>
      </w:r>
    </w:p>
    <w:p w14:paraId="0FFEB62E" w14:textId="77777777" w:rsidR="00231290" w:rsidRPr="000F391D" w:rsidRDefault="00231290" w:rsidP="00231290">
      <w:pPr>
        <w:pStyle w:val="ListParagraph"/>
        <w:numPr>
          <w:ilvl w:val="0"/>
          <w:numId w:val="28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</w:p>
    <w:p w14:paraId="399FC46C" w14:textId="2697BC27" w:rsidR="00231290" w:rsidRPr="000F391D" w:rsidRDefault="00231290" w:rsidP="00231290">
      <w:pPr>
        <w:pStyle w:val="ListParagraph"/>
        <w:numPr>
          <w:ilvl w:val="0"/>
          <w:numId w:val="28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FOR</w:t>
      </w:r>
      <w:r w:rsidRPr="000F391D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231290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>
        <w:rPr>
          <w:rFonts w:ascii="Consolas" w:eastAsia="Times New Roman" w:hAnsi="Consolas" w:cs="Arial"/>
          <w:szCs w:val="22"/>
          <w:lang w:eastAsia="en-GB"/>
        </w:rPr>
        <w:t xml:space="preserve"> Low TO High</w:t>
      </w:r>
    </w:p>
    <w:p w14:paraId="413F488A" w14:textId="6280683F" w:rsidR="00231290" w:rsidRDefault="00231290" w:rsidP="00231290">
      <w:pPr>
        <w:pStyle w:val="ListParagraph"/>
        <w:numPr>
          <w:ilvl w:val="0"/>
          <w:numId w:val="28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240"/>
        <w:rPr>
          <w:rFonts w:ascii="Consolas" w:eastAsia="Times New Roman" w:hAnsi="Consolas" w:cs="Arial"/>
          <w:szCs w:val="22"/>
          <w:lang w:eastAsia="en-GB"/>
        </w:rPr>
      </w:pPr>
      <w:r w:rsidRPr="000F391D">
        <w:rPr>
          <w:rFonts w:ascii="Consolas" w:eastAsia="Times New Roman" w:hAnsi="Consolas" w:cs="Arial"/>
          <w:szCs w:val="22"/>
          <w:lang w:eastAsia="en-GB"/>
        </w:rPr>
        <w:t xml:space="preserve">    </w:t>
      </w:r>
      <w:r>
        <w:rPr>
          <w:rFonts w:ascii="Consolas" w:eastAsia="Times New Roman" w:hAnsi="Consolas" w:cs="Arial"/>
          <w:szCs w:val="22"/>
          <w:lang w:eastAsia="en-GB"/>
        </w:rPr>
        <w:t>OUTPUT High</w:t>
      </w:r>
      <w:r w:rsidRPr="000F391D">
        <w:rPr>
          <w:rFonts w:ascii="Consolas" w:eastAsia="Times New Roman" w:hAnsi="Consolas" w:cs="Arial"/>
          <w:szCs w:val="22"/>
          <w:lang w:eastAsia="en-GB"/>
        </w:rPr>
        <w:t xml:space="preserve"> * </w:t>
      </w:r>
      <w:proofErr w:type="spellStart"/>
      <w:r w:rsidRPr="000F391D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7294EBBD" w14:textId="7B1D1FAC" w:rsidR="00231290" w:rsidRPr="00C524FC" w:rsidRDefault="00231290" w:rsidP="00231290">
      <w:pPr>
        <w:pStyle w:val="ListParagraph"/>
        <w:numPr>
          <w:ilvl w:val="0"/>
          <w:numId w:val="28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24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NEXT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33CE9FCA" w14:textId="77777777" w:rsidR="00231290" w:rsidRPr="00945DF7" w:rsidRDefault="00231290" w:rsidP="00231290">
      <w:pPr>
        <w:pStyle w:val="PGQuestion-toplevel"/>
      </w:pPr>
      <w:r>
        <w:t>(a)</w:t>
      </w:r>
      <w:r>
        <w:tab/>
        <w:t>Complete the table below to show the output for each of the given inputs.</w:t>
      </w:r>
    </w:p>
    <w:tbl>
      <w:tblPr>
        <w:tblStyle w:val="GridTable4-Accent1"/>
        <w:tblW w:w="8926" w:type="dxa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4"/>
        <w:gridCol w:w="6592"/>
      </w:tblGrid>
      <w:tr w:rsidR="00231290" w14:paraId="408887AB" w14:textId="77777777" w:rsidTr="003071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18D4D111" w14:textId="77777777" w:rsidR="00231290" w:rsidRPr="00C524FC" w:rsidRDefault="00231290" w:rsidP="00C44406">
            <w:pPr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Input</w:t>
            </w:r>
          </w:p>
        </w:tc>
        <w:tc>
          <w:tcPr>
            <w:tcW w:w="65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376533FF" w14:textId="77777777" w:rsidR="00231290" w:rsidRPr="00C524FC" w:rsidRDefault="00231290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Output</w:t>
            </w:r>
          </w:p>
        </w:tc>
      </w:tr>
      <w:tr w:rsidR="00231290" w14:paraId="28D76633" w14:textId="77777777" w:rsidTr="00C44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  <w:shd w:val="clear" w:color="auto" w:fill="auto"/>
          </w:tcPr>
          <w:p w14:paraId="50C97047" w14:textId="5C80B2C8" w:rsidR="00231290" w:rsidRPr="00945DF7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Input a: 1</w:t>
            </w:r>
            <w:r>
              <w:rPr>
                <w:rFonts w:cs="Arial"/>
                <w:bCs w:val="0"/>
                <w:szCs w:val="22"/>
                <w:lang w:eastAsia="en-GB"/>
              </w:rPr>
              <w:br/>
              <w:t>Input b: 4</w:t>
            </w:r>
          </w:p>
        </w:tc>
        <w:tc>
          <w:tcPr>
            <w:tcW w:w="6592" w:type="dxa"/>
            <w:shd w:val="clear" w:color="auto" w:fill="auto"/>
          </w:tcPr>
          <w:p w14:paraId="5AE546BB" w14:textId="6C34BE31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14:paraId="6C849291" w14:textId="77777777" w:rsidTr="00C444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  <w:shd w:val="clear" w:color="auto" w:fill="auto"/>
          </w:tcPr>
          <w:p w14:paraId="6A788C70" w14:textId="77777777" w:rsidR="00231290" w:rsidRPr="00945DF7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Input a: 0</w:t>
            </w:r>
            <w:r>
              <w:rPr>
                <w:rFonts w:cs="Arial"/>
                <w:bCs w:val="0"/>
                <w:szCs w:val="22"/>
                <w:lang w:eastAsia="en-GB"/>
              </w:rPr>
              <w:br/>
              <w:t>Input b: 3</w:t>
            </w:r>
          </w:p>
        </w:tc>
        <w:tc>
          <w:tcPr>
            <w:tcW w:w="6592" w:type="dxa"/>
            <w:shd w:val="clear" w:color="auto" w:fill="auto"/>
          </w:tcPr>
          <w:p w14:paraId="2DB0A3B1" w14:textId="3E714FD8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14:paraId="045812CF" w14:textId="77777777" w:rsidTr="00C44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  <w:shd w:val="clear" w:color="auto" w:fill="auto"/>
          </w:tcPr>
          <w:p w14:paraId="34F7B9A4" w14:textId="77777777" w:rsidR="00231290" w:rsidRPr="00945DF7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Input a: 5</w:t>
            </w:r>
            <w:r>
              <w:rPr>
                <w:rFonts w:cs="Arial"/>
                <w:bCs w:val="0"/>
                <w:szCs w:val="22"/>
                <w:lang w:eastAsia="en-GB"/>
              </w:rPr>
              <w:br/>
              <w:t>Input b: 10</w:t>
            </w:r>
          </w:p>
        </w:tc>
        <w:tc>
          <w:tcPr>
            <w:tcW w:w="6592" w:type="dxa"/>
            <w:shd w:val="clear" w:color="auto" w:fill="auto"/>
          </w:tcPr>
          <w:p w14:paraId="1E9990E3" w14:textId="1C10D6A1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14:paraId="67F618B5" w14:textId="77777777" w:rsidTr="00C444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  <w:shd w:val="clear" w:color="auto" w:fill="auto"/>
          </w:tcPr>
          <w:p w14:paraId="41D64778" w14:textId="77777777" w:rsidR="00231290" w:rsidRPr="00945DF7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Input a: 10</w:t>
            </w:r>
            <w:r>
              <w:rPr>
                <w:rFonts w:cs="Arial"/>
                <w:bCs w:val="0"/>
                <w:szCs w:val="22"/>
                <w:lang w:eastAsia="en-GB"/>
              </w:rPr>
              <w:br/>
              <w:t>Input b: 20</w:t>
            </w:r>
          </w:p>
        </w:tc>
        <w:tc>
          <w:tcPr>
            <w:tcW w:w="6592" w:type="dxa"/>
            <w:shd w:val="clear" w:color="auto" w:fill="auto"/>
          </w:tcPr>
          <w:p w14:paraId="5480B03E" w14:textId="4D06AB11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14:paraId="01D5752E" w14:textId="77777777" w:rsidTr="00C44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  <w:shd w:val="clear" w:color="auto" w:fill="auto"/>
          </w:tcPr>
          <w:p w14:paraId="671EBDF4" w14:textId="77777777" w:rsidR="00231290" w:rsidRPr="00945DF7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Input a: 5</w:t>
            </w:r>
            <w:r>
              <w:rPr>
                <w:rFonts w:cs="Arial"/>
                <w:bCs w:val="0"/>
                <w:szCs w:val="22"/>
                <w:lang w:eastAsia="en-GB"/>
              </w:rPr>
              <w:br/>
              <w:t>Input b: 5</w:t>
            </w:r>
          </w:p>
        </w:tc>
        <w:tc>
          <w:tcPr>
            <w:tcW w:w="6592" w:type="dxa"/>
            <w:shd w:val="clear" w:color="auto" w:fill="auto"/>
          </w:tcPr>
          <w:p w14:paraId="216A308E" w14:textId="13DD7715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</w:tbl>
    <w:p w14:paraId="566B355D" w14:textId="73AF1B81" w:rsidR="00231290" w:rsidRDefault="00231290" w:rsidP="009D3AD6">
      <w:pPr>
        <w:pStyle w:val="PGQuestion-toplevel"/>
        <w:spacing w:before="240"/>
      </w:pPr>
      <w:r>
        <w:t>(b)</w:t>
      </w:r>
      <w:r>
        <w:tab/>
        <w:t xml:space="preserve">Test the outputs that you have calculated in the table above by running the code in </w:t>
      </w:r>
      <w:r w:rsidR="00E11D0E">
        <w:t>the language that you are studying</w:t>
      </w:r>
      <w:r>
        <w:t>.</w:t>
      </w:r>
      <w:r w:rsidR="00E11D0E">
        <w:t xml:space="preserve"> Be aware that FOR loops in some languages may not include the High value.</w:t>
      </w:r>
    </w:p>
    <w:p w14:paraId="69ACEE3E" w14:textId="2A3CB1BE" w:rsidR="00231290" w:rsidRDefault="00231290" w:rsidP="00231290">
      <w:pPr>
        <w:pStyle w:val="PGQuestion-toplevel"/>
      </w:pPr>
    </w:p>
    <w:p w14:paraId="757B8B1B" w14:textId="1F9476C8" w:rsidR="00231290" w:rsidRDefault="00231290" w:rsidP="00231290">
      <w:pPr>
        <w:pStyle w:val="PGQuestion-toplevel"/>
      </w:pPr>
    </w:p>
    <w:p w14:paraId="1D9DA6C2" w14:textId="3AC52A51" w:rsidR="00231290" w:rsidRDefault="00231290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45C7BFDE" w14:textId="77777777" w:rsidR="00231290" w:rsidRPr="008F1C1C" w:rsidRDefault="00231290" w:rsidP="00231290">
      <w:pPr>
        <w:pStyle w:val="PGTaskTitle"/>
      </w:pPr>
      <w:r w:rsidRPr="008F1C1C">
        <w:lastRenderedPageBreak/>
        <w:t xml:space="preserve">Task </w:t>
      </w:r>
      <w:r>
        <w:t>2</w:t>
      </w:r>
    </w:p>
    <w:p w14:paraId="1B1880F7" w14:textId="77777777" w:rsidR="00231290" w:rsidRDefault="00231290" w:rsidP="00231290">
      <w:pPr>
        <w:pStyle w:val="PGTasktext"/>
      </w:pPr>
      <w:r>
        <w:t>Look at the algorithm below.</w:t>
      </w:r>
    </w:p>
    <w:p w14:paraId="16184AFD" w14:textId="60D94197" w:rsidR="00231290" w:rsidRPr="007B6024" w:rsidRDefault="00231290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7B6024">
        <w:rPr>
          <w:rFonts w:ascii="Consolas" w:eastAsia="Times New Roman" w:hAnsi="Consolas" w:cs="Arial"/>
          <w:szCs w:val="22"/>
          <w:lang w:eastAsia="en-GB"/>
        </w:rPr>
        <w:t xml:space="preserve">a </w:t>
      </w:r>
      <w:r w:rsidR="00E11D0E" w:rsidRPr="00E11D0E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7B6024">
        <w:rPr>
          <w:rFonts w:ascii="Consolas" w:eastAsia="Times New Roman" w:hAnsi="Consolas" w:cs="Arial"/>
          <w:szCs w:val="22"/>
          <w:lang w:eastAsia="en-GB"/>
        </w:rPr>
        <w:t xml:space="preserve"> 5</w:t>
      </w:r>
    </w:p>
    <w:p w14:paraId="3D019BC9" w14:textId="6901080A" w:rsidR="00231290" w:rsidRPr="007B6024" w:rsidRDefault="00231290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7B6024">
        <w:rPr>
          <w:rFonts w:ascii="Consolas" w:eastAsia="Times New Roman" w:hAnsi="Consolas" w:cs="Arial"/>
          <w:szCs w:val="22"/>
          <w:lang w:eastAsia="en-GB"/>
        </w:rPr>
        <w:t xml:space="preserve">b </w:t>
      </w:r>
      <w:r w:rsidR="00E11D0E" w:rsidRPr="00E11D0E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7B6024">
        <w:rPr>
          <w:rFonts w:ascii="Consolas" w:eastAsia="Times New Roman" w:hAnsi="Consolas" w:cs="Arial"/>
          <w:szCs w:val="22"/>
          <w:lang w:eastAsia="en-GB"/>
        </w:rPr>
        <w:t xml:space="preserve"> 1</w:t>
      </w:r>
      <w:r>
        <w:rPr>
          <w:rFonts w:ascii="Consolas" w:eastAsia="Times New Roman" w:hAnsi="Consolas" w:cs="Arial"/>
          <w:szCs w:val="22"/>
          <w:lang w:eastAsia="en-GB"/>
        </w:rPr>
        <w:t>0</w:t>
      </w:r>
    </w:p>
    <w:p w14:paraId="01C239A0" w14:textId="77777777" w:rsidR="00231290" w:rsidRPr="007B6024" w:rsidRDefault="00231290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</w:p>
    <w:p w14:paraId="13296D2B" w14:textId="691DC417" w:rsidR="00231290" w:rsidRPr="007B6024" w:rsidRDefault="00E11D0E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FOR</w:t>
      </w:r>
      <w:r w:rsidR="00231290" w:rsidRPr="007B6024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231290" w:rsidRPr="007B6024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="00231290" w:rsidRPr="007B6024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E11D0E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>
        <w:rPr>
          <w:rFonts w:ascii="Consolas" w:eastAsia="Times New Roman" w:hAnsi="Consolas" w:cs="Arial"/>
          <w:szCs w:val="22"/>
          <w:lang w:eastAsia="en-GB"/>
        </w:rPr>
        <w:t xml:space="preserve"> a TO b</w:t>
      </w:r>
    </w:p>
    <w:p w14:paraId="374DCD63" w14:textId="1AD9E160" w:rsidR="00231290" w:rsidRPr="007B6024" w:rsidRDefault="00231290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7B6024"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11D0E">
        <w:rPr>
          <w:rFonts w:ascii="Consolas" w:eastAsia="Times New Roman" w:hAnsi="Consolas" w:cs="Arial"/>
          <w:szCs w:val="22"/>
          <w:lang w:eastAsia="en-GB"/>
        </w:rPr>
        <w:t>M</w:t>
      </w:r>
      <w:r w:rsidRPr="007B6024">
        <w:rPr>
          <w:rFonts w:ascii="Consolas" w:eastAsia="Times New Roman" w:hAnsi="Consolas" w:cs="Arial"/>
          <w:szCs w:val="22"/>
          <w:lang w:eastAsia="en-GB"/>
        </w:rPr>
        <w:t xml:space="preserve">od </w:t>
      </w:r>
      <w:r w:rsidR="00E11D0E" w:rsidRPr="00E11D0E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7B6024">
        <w:rPr>
          <w:rFonts w:ascii="Consolas" w:eastAsia="Times New Roman" w:hAnsi="Consolas" w:cs="Arial"/>
          <w:szCs w:val="22"/>
          <w:lang w:eastAsia="en-GB"/>
        </w:rPr>
        <w:t xml:space="preserve"> b % </w:t>
      </w:r>
      <w:proofErr w:type="spellStart"/>
      <w:r w:rsidRPr="007B6024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3ECD1360" w14:textId="5031B67F" w:rsidR="00231290" w:rsidRPr="007B6024" w:rsidRDefault="00231290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 w:rsidRPr="007B6024"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11D0E">
        <w:rPr>
          <w:rFonts w:ascii="Consolas" w:eastAsia="Times New Roman" w:hAnsi="Consolas" w:cs="Arial"/>
          <w:szCs w:val="22"/>
          <w:lang w:eastAsia="en-GB"/>
        </w:rPr>
        <w:t>M</w:t>
      </w:r>
      <w:r w:rsidRPr="007B6024">
        <w:rPr>
          <w:rFonts w:ascii="Consolas" w:eastAsia="Times New Roman" w:hAnsi="Consolas" w:cs="Arial"/>
          <w:szCs w:val="22"/>
          <w:lang w:eastAsia="en-GB"/>
        </w:rPr>
        <w:t xml:space="preserve">ult </w:t>
      </w:r>
      <w:r w:rsidR="00E11D0E" w:rsidRPr="00E11D0E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7B6024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11D0E">
        <w:rPr>
          <w:rFonts w:ascii="Consolas" w:eastAsia="Times New Roman" w:hAnsi="Consolas" w:cs="Arial"/>
          <w:szCs w:val="22"/>
          <w:lang w:eastAsia="en-GB"/>
        </w:rPr>
        <w:t>M</w:t>
      </w:r>
      <w:r w:rsidRPr="007B6024">
        <w:rPr>
          <w:rFonts w:ascii="Consolas" w:eastAsia="Times New Roman" w:hAnsi="Consolas" w:cs="Arial"/>
          <w:szCs w:val="22"/>
          <w:lang w:eastAsia="en-GB"/>
        </w:rPr>
        <w:t>od * a</w:t>
      </w:r>
    </w:p>
    <w:p w14:paraId="5C6D1D7E" w14:textId="2452E36C" w:rsidR="00231290" w:rsidRDefault="00231290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240"/>
        <w:rPr>
          <w:rFonts w:ascii="Consolas" w:eastAsia="Times New Roman" w:hAnsi="Consolas" w:cs="Arial"/>
          <w:szCs w:val="22"/>
          <w:lang w:eastAsia="en-GB"/>
        </w:rPr>
      </w:pPr>
      <w:r w:rsidRPr="007B6024"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11D0E">
        <w:rPr>
          <w:rFonts w:ascii="Consolas" w:eastAsia="Times New Roman" w:hAnsi="Consolas" w:cs="Arial"/>
          <w:szCs w:val="22"/>
          <w:lang w:eastAsia="en-GB"/>
        </w:rPr>
        <w:t>OUTPUT M</w:t>
      </w:r>
      <w:r w:rsidRPr="007B6024">
        <w:rPr>
          <w:rFonts w:ascii="Consolas" w:eastAsia="Times New Roman" w:hAnsi="Consolas" w:cs="Arial"/>
          <w:szCs w:val="22"/>
          <w:lang w:eastAsia="en-GB"/>
        </w:rPr>
        <w:t>ult</w:t>
      </w:r>
    </w:p>
    <w:p w14:paraId="1C5A4D4F" w14:textId="37C84DC2" w:rsidR="00E11D0E" w:rsidRPr="00C524FC" w:rsidRDefault="00E11D0E" w:rsidP="00231290">
      <w:pPr>
        <w:pStyle w:val="ListParagraph"/>
        <w:numPr>
          <w:ilvl w:val="0"/>
          <w:numId w:val="29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24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NEXT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61115FE2" w14:textId="77777777" w:rsidR="00231290" w:rsidRPr="00945DF7" w:rsidRDefault="00231290" w:rsidP="00231290">
      <w:pPr>
        <w:pStyle w:val="PGTasktext"/>
      </w:pPr>
      <w:r>
        <w:t>Complete the trace table below.</w:t>
      </w:r>
    </w:p>
    <w:tbl>
      <w:tblPr>
        <w:tblStyle w:val="GridTable4-Accent1"/>
        <w:tblW w:w="0" w:type="auto"/>
        <w:tblInd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8"/>
        <w:gridCol w:w="1366"/>
        <w:gridCol w:w="1906"/>
        <w:gridCol w:w="2032"/>
        <w:gridCol w:w="1396"/>
        <w:gridCol w:w="1470"/>
      </w:tblGrid>
      <w:tr w:rsidR="00231290" w14:paraId="58F1F8AA" w14:textId="77777777" w:rsidTr="003071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72985DA1" w14:textId="77777777" w:rsidR="00231290" w:rsidRPr="00C524FC" w:rsidRDefault="00231290" w:rsidP="00C44406">
            <w:pPr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a</w:t>
            </w:r>
          </w:p>
        </w:tc>
        <w:tc>
          <w:tcPr>
            <w:tcW w:w="136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5A4CE558" w14:textId="77777777" w:rsidR="00231290" w:rsidRPr="00C524FC" w:rsidRDefault="00231290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b</w:t>
            </w:r>
          </w:p>
        </w:tc>
        <w:tc>
          <w:tcPr>
            <w:tcW w:w="190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5307448C" w14:textId="77777777" w:rsidR="00231290" w:rsidRPr="00C524FC" w:rsidRDefault="00231290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proofErr w:type="spellStart"/>
            <w:r w:rsidRPr="00C524FC">
              <w:rPr>
                <w:rFonts w:cs="Arial"/>
                <w:bCs w:val="0"/>
                <w:szCs w:val="22"/>
                <w:lang w:eastAsia="en-GB"/>
              </w:rPr>
              <w:t>i</w:t>
            </w:r>
            <w:proofErr w:type="spellEnd"/>
          </w:p>
        </w:tc>
        <w:tc>
          <w:tcPr>
            <w:tcW w:w="203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58DD980F" w14:textId="53A6783A" w:rsidR="00231290" w:rsidRPr="00C524FC" w:rsidRDefault="00E11D0E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M</w:t>
            </w:r>
            <w:r w:rsidR="00231290" w:rsidRPr="00C524FC">
              <w:rPr>
                <w:rFonts w:cs="Arial"/>
                <w:bCs w:val="0"/>
                <w:szCs w:val="22"/>
                <w:lang w:eastAsia="en-GB"/>
              </w:rPr>
              <w:t>od</w:t>
            </w:r>
          </w:p>
        </w:tc>
        <w:tc>
          <w:tcPr>
            <w:tcW w:w="139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481F5230" w14:textId="4043FC65" w:rsidR="00231290" w:rsidRPr="00C524FC" w:rsidRDefault="00E11D0E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M</w:t>
            </w:r>
            <w:r w:rsidR="00231290" w:rsidRPr="00C524FC">
              <w:rPr>
                <w:rFonts w:cs="Arial"/>
                <w:bCs w:val="0"/>
                <w:szCs w:val="22"/>
                <w:lang w:eastAsia="en-GB"/>
              </w:rPr>
              <w:t>ult</w:t>
            </w:r>
          </w:p>
        </w:tc>
        <w:tc>
          <w:tcPr>
            <w:tcW w:w="147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74A0D400" w14:textId="77777777" w:rsidR="00231290" w:rsidRPr="00C524FC" w:rsidRDefault="00231290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Output</w:t>
            </w:r>
          </w:p>
        </w:tc>
      </w:tr>
      <w:tr w:rsidR="00231290" w:rsidRPr="003F6B0C" w14:paraId="734A1F99" w14:textId="77777777" w:rsidTr="00C44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shd w:val="clear" w:color="auto" w:fill="auto"/>
            <w:vAlign w:val="center"/>
          </w:tcPr>
          <w:p w14:paraId="55DD648D" w14:textId="77777777" w:rsidR="00231290" w:rsidRPr="00945DF7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>
              <w:rPr>
                <w:rFonts w:cs="Arial"/>
                <w:bCs w:val="0"/>
                <w:szCs w:val="22"/>
                <w:lang w:eastAsia="en-GB"/>
              </w:rPr>
              <w:t>5</w:t>
            </w:r>
          </w:p>
        </w:tc>
        <w:tc>
          <w:tcPr>
            <w:tcW w:w="1366" w:type="dxa"/>
            <w:shd w:val="clear" w:color="auto" w:fill="auto"/>
            <w:vAlign w:val="center"/>
          </w:tcPr>
          <w:p w14:paraId="29676A6A" w14:textId="77777777" w:rsidR="00231290" w:rsidRPr="00945DF7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>
              <w:rPr>
                <w:rFonts w:cs="Arial"/>
                <w:b/>
                <w:szCs w:val="22"/>
                <w:lang w:eastAsia="en-GB"/>
              </w:rPr>
              <w:t>10</w:t>
            </w:r>
          </w:p>
        </w:tc>
        <w:tc>
          <w:tcPr>
            <w:tcW w:w="1906" w:type="dxa"/>
            <w:shd w:val="clear" w:color="auto" w:fill="auto"/>
          </w:tcPr>
          <w:p w14:paraId="7F6A1B47" w14:textId="3750455B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032" w:type="dxa"/>
            <w:shd w:val="clear" w:color="auto" w:fill="auto"/>
            <w:vAlign w:val="center"/>
          </w:tcPr>
          <w:p w14:paraId="24A56A88" w14:textId="041F1409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14:paraId="78F4A112" w14:textId="6AB385C0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5BD41C2F" w14:textId="310D6A4B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:rsidRPr="003F6B0C" w14:paraId="28AC6895" w14:textId="77777777" w:rsidTr="00C444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shd w:val="clear" w:color="auto" w:fill="auto"/>
            <w:vAlign w:val="center"/>
          </w:tcPr>
          <w:p w14:paraId="7DAB1954" w14:textId="77777777" w:rsidR="00231290" w:rsidRPr="009D3AD6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</w:p>
        </w:tc>
        <w:tc>
          <w:tcPr>
            <w:tcW w:w="1366" w:type="dxa"/>
            <w:shd w:val="clear" w:color="auto" w:fill="auto"/>
            <w:vAlign w:val="center"/>
          </w:tcPr>
          <w:p w14:paraId="27F7A952" w14:textId="77777777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906" w:type="dxa"/>
            <w:shd w:val="clear" w:color="auto" w:fill="auto"/>
          </w:tcPr>
          <w:p w14:paraId="632787BA" w14:textId="0943338C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032" w:type="dxa"/>
            <w:shd w:val="clear" w:color="auto" w:fill="auto"/>
            <w:vAlign w:val="center"/>
          </w:tcPr>
          <w:p w14:paraId="7E8EDBB5" w14:textId="35F16883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14:paraId="498FB999" w14:textId="0F331676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29CFEC63" w14:textId="1D8194B8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:rsidRPr="003F6B0C" w14:paraId="3F458AA0" w14:textId="77777777" w:rsidTr="00C44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shd w:val="clear" w:color="auto" w:fill="auto"/>
            <w:vAlign w:val="center"/>
          </w:tcPr>
          <w:p w14:paraId="7934F511" w14:textId="77777777" w:rsidR="00231290" w:rsidRPr="009D3AD6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</w:p>
        </w:tc>
        <w:tc>
          <w:tcPr>
            <w:tcW w:w="1366" w:type="dxa"/>
            <w:shd w:val="clear" w:color="auto" w:fill="auto"/>
            <w:vAlign w:val="center"/>
          </w:tcPr>
          <w:p w14:paraId="7FAA7E50" w14:textId="7777777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906" w:type="dxa"/>
            <w:shd w:val="clear" w:color="auto" w:fill="auto"/>
          </w:tcPr>
          <w:p w14:paraId="4ABCCE0E" w14:textId="37F02326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032" w:type="dxa"/>
            <w:shd w:val="clear" w:color="auto" w:fill="auto"/>
            <w:vAlign w:val="center"/>
          </w:tcPr>
          <w:p w14:paraId="4839C6D4" w14:textId="11A311D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14:paraId="6B8D8163" w14:textId="672F036B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2EA9B305" w14:textId="721D400C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:rsidRPr="003F6B0C" w14:paraId="0418A618" w14:textId="77777777" w:rsidTr="00C444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shd w:val="clear" w:color="auto" w:fill="auto"/>
            <w:vAlign w:val="center"/>
          </w:tcPr>
          <w:p w14:paraId="69E404B9" w14:textId="77777777" w:rsidR="00231290" w:rsidRPr="009D3AD6" w:rsidRDefault="00231290" w:rsidP="00C44406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</w:p>
        </w:tc>
        <w:tc>
          <w:tcPr>
            <w:tcW w:w="1366" w:type="dxa"/>
            <w:shd w:val="clear" w:color="auto" w:fill="auto"/>
            <w:vAlign w:val="center"/>
          </w:tcPr>
          <w:p w14:paraId="6B961CEC" w14:textId="77777777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906" w:type="dxa"/>
            <w:shd w:val="clear" w:color="auto" w:fill="auto"/>
          </w:tcPr>
          <w:p w14:paraId="78E08344" w14:textId="60F2F25F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032" w:type="dxa"/>
            <w:shd w:val="clear" w:color="auto" w:fill="auto"/>
            <w:vAlign w:val="center"/>
          </w:tcPr>
          <w:p w14:paraId="5818B985" w14:textId="10E94B1B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14:paraId="4791F9DC" w14:textId="00712D73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462B3EE5" w14:textId="12812B92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:rsidRPr="003F6B0C" w14:paraId="4BA78C4A" w14:textId="77777777" w:rsidTr="00C44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shd w:val="clear" w:color="auto" w:fill="auto"/>
            <w:vAlign w:val="center"/>
          </w:tcPr>
          <w:p w14:paraId="40A8A476" w14:textId="77777777" w:rsidR="00231290" w:rsidRPr="009D3AD6" w:rsidRDefault="00231290" w:rsidP="00C44406">
            <w:pPr>
              <w:spacing w:after="240"/>
              <w:rPr>
                <w:rFonts w:cs="Arial"/>
                <w:szCs w:val="22"/>
                <w:lang w:eastAsia="en-GB"/>
              </w:rPr>
            </w:pPr>
          </w:p>
        </w:tc>
        <w:tc>
          <w:tcPr>
            <w:tcW w:w="1366" w:type="dxa"/>
            <w:shd w:val="clear" w:color="auto" w:fill="auto"/>
            <w:vAlign w:val="center"/>
          </w:tcPr>
          <w:p w14:paraId="20BA101F" w14:textId="7777777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906" w:type="dxa"/>
            <w:shd w:val="clear" w:color="auto" w:fill="auto"/>
          </w:tcPr>
          <w:p w14:paraId="1D093328" w14:textId="2424CFB2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032" w:type="dxa"/>
            <w:shd w:val="clear" w:color="auto" w:fill="auto"/>
            <w:vAlign w:val="center"/>
          </w:tcPr>
          <w:p w14:paraId="04FC3A5C" w14:textId="269458F1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14:paraId="5B579112" w14:textId="03CE90C4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49653B7A" w14:textId="63490841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:rsidRPr="003F6B0C" w14:paraId="378CA88D" w14:textId="77777777" w:rsidTr="00C444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shd w:val="clear" w:color="auto" w:fill="auto"/>
            <w:vAlign w:val="center"/>
          </w:tcPr>
          <w:p w14:paraId="75BDCBF8" w14:textId="77777777" w:rsidR="00231290" w:rsidRPr="009D3AD6" w:rsidRDefault="00231290" w:rsidP="00C44406">
            <w:pPr>
              <w:spacing w:after="240"/>
              <w:rPr>
                <w:rFonts w:cs="Arial"/>
                <w:szCs w:val="22"/>
                <w:lang w:eastAsia="en-GB"/>
              </w:rPr>
            </w:pPr>
          </w:p>
        </w:tc>
        <w:tc>
          <w:tcPr>
            <w:tcW w:w="1366" w:type="dxa"/>
            <w:shd w:val="clear" w:color="auto" w:fill="auto"/>
            <w:vAlign w:val="center"/>
          </w:tcPr>
          <w:p w14:paraId="0D46E82D" w14:textId="77777777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906" w:type="dxa"/>
            <w:shd w:val="clear" w:color="auto" w:fill="auto"/>
          </w:tcPr>
          <w:p w14:paraId="7445BC38" w14:textId="09891E42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032" w:type="dxa"/>
            <w:shd w:val="clear" w:color="auto" w:fill="auto"/>
            <w:vAlign w:val="center"/>
          </w:tcPr>
          <w:p w14:paraId="3252A130" w14:textId="723F82C8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14:paraId="26FE7732" w14:textId="54D45EA3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0B2F7AF4" w14:textId="3340B7B5" w:rsidR="00231290" w:rsidRPr="009D3AD6" w:rsidRDefault="00231290" w:rsidP="00C4440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231290" w:rsidRPr="003F6B0C" w14:paraId="48DBEAF3" w14:textId="77777777" w:rsidTr="00C44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shd w:val="clear" w:color="auto" w:fill="auto"/>
            <w:vAlign w:val="center"/>
          </w:tcPr>
          <w:p w14:paraId="2A2AEEC2" w14:textId="77777777" w:rsidR="00231290" w:rsidRPr="009D3AD6" w:rsidRDefault="00231290" w:rsidP="00C44406">
            <w:pPr>
              <w:spacing w:after="240"/>
              <w:rPr>
                <w:rFonts w:cs="Arial"/>
                <w:szCs w:val="22"/>
                <w:lang w:eastAsia="en-GB"/>
              </w:rPr>
            </w:pPr>
          </w:p>
        </w:tc>
        <w:tc>
          <w:tcPr>
            <w:tcW w:w="1366" w:type="dxa"/>
            <w:shd w:val="clear" w:color="auto" w:fill="auto"/>
            <w:vAlign w:val="center"/>
          </w:tcPr>
          <w:p w14:paraId="4C165188" w14:textId="7777777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906" w:type="dxa"/>
            <w:shd w:val="clear" w:color="auto" w:fill="auto"/>
          </w:tcPr>
          <w:p w14:paraId="0F42AC12" w14:textId="7777777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032" w:type="dxa"/>
            <w:shd w:val="clear" w:color="auto" w:fill="auto"/>
            <w:vAlign w:val="center"/>
          </w:tcPr>
          <w:p w14:paraId="0BCFE3F7" w14:textId="7777777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14:paraId="416941C3" w14:textId="7777777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7E0CB72B" w14:textId="77777777" w:rsidR="00231290" w:rsidRPr="009D3AD6" w:rsidRDefault="00231290" w:rsidP="00C44406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</w:tbl>
    <w:p w14:paraId="37D14FB5" w14:textId="77777777" w:rsidR="00231290" w:rsidRDefault="00231290" w:rsidP="00231290">
      <w:pPr>
        <w:rPr>
          <w:rFonts w:cs="Arial"/>
          <w:b/>
          <w:sz w:val="28"/>
          <w:lang w:eastAsia="en-GB"/>
        </w:rPr>
      </w:pPr>
    </w:p>
    <w:p w14:paraId="3CB6701D" w14:textId="3DF7EC1E" w:rsidR="00E11D0E" w:rsidRDefault="00E11D0E" w:rsidP="00231290">
      <w:pPr>
        <w:pStyle w:val="PGQuestion-toplevel"/>
      </w:pPr>
    </w:p>
    <w:p w14:paraId="6B29FDBB" w14:textId="01A9D29C" w:rsidR="00FC31B4" w:rsidRDefault="00FC31B4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2FE459B4" w14:textId="050A61CD" w:rsidR="00FC31B4" w:rsidRPr="008F1C1C" w:rsidRDefault="00FC31B4" w:rsidP="00FC31B4">
      <w:pPr>
        <w:pStyle w:val="PGTaskTitle"/>
      </w:pPr>
      <w:r w:rsidRPr="008F1C1C">
        <w:lastRenderedPageBreak/>
        <w:t xml:space="preserve">Task </w:t>
      </w:r>
      <w:r>
        <w:t>3</w:t>
      </w:r>
    </w:p>
    <w:p w14:paraId="665208E8" w14:textId="77777777" w:rsidR="00FC31B4" w:rsidRDefault="00FC31B4" w:rsidP="00FC31B4">
      <w:p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</w:pPr>
      <w:r>
        <w:t>Look at the table below that shows a small amount of pseudocode along with the purpose of the code. Each section of pseudocode has one line with an error in it.</w:t>
      </w:r>
    </w:p>
    <w:p w14:paraId="742CA729" w14:textId="77777777" w:rsidR="00FC31B4" w:rsidRDefault="00FC31B4" w:rsidP="00FC31B4">
      <w:p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</w:pPr>
    </w:p>
    <w:p w14:paraId="7015CBE6" w14:textId="77777777" w:rsidR="00FC31B4" w:rsidRDefault="00FC31B4" w:rsidP="00FC31B4">
      <w:p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</w:pPr>
      <w:r>
        <w:t>Complete the table to state which type of error is shown, then re-write the line of code with an error.</w:t>
      </w:r>
    </w:p>
    <w:p w14:paraId="0F3C2813" w14:textId="77777777" w:rsidR="00FC31B4" w:rsidRDefault="00FC31B4" w:rsidP="00FC31B4">
      <w:p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</w:pPr>
    </w:p>
    <w:tbl>
      <w:tblPr>
        <w:tblStyle w:val="GridTable4-Accent1"/>
        <w:tblW w:w="9490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848"/>
        <w:gridCol w:w="1097"/>
        <w:gridCol w:w="1593"/>
        <w:gridCol w:w="2952"/>
      </w:tblGrid>
      <w:tr w:rsidR="00FC31B4" w14:paraId="42859C2F" w14:textId="77777777" w:rsidTr="003071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1" w:type="dxa"/>
            <w:shd w:val="clear" w:color="auto" w:fill="43474C"/>
            <w:vAlign w:val="center"/>
          </w:tcPr>
          <w:p w14:paraId="11DA1B93" w14:textId="77777777" w:rsidR="00FC31B4" w:rsidRPr="00C524FC" w:rsidRDefault="00FC31B4" w:rsidP="00C44406">
            <w:pPr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Pseudocode</w:t>
            </w:r>
          </w:p>
        </w:tc>
        <w:tc>
          <w:tcPr>
            <w:tcW w:w="750" w:type="dxa"/>
            <w:shd w:val="clear" w:color="auto" w:fill="43474C"/>
            <w:vAlign w:val="center"/>
          </w:tcPr>
          <w:p w14:paraId="7760927E" w14:textId="77777777" w:rsidR="00FC31B4" w:rsidRPr="00C524FC" w:rsidRDefault="00FC31B4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Purpose of code</w:t>
            </w:r>
          </w:p>
        </w:tc>
        <w:tc>
          <w:tcPr>
            <w:tcW w:w="1660" w:type="dxa"/>
            <w:shd w:val="clear" w:color="auto" w:fill="43474C"/>
            <w:vAlign w:val="center"/>
          </w:tcPr>
          <w:p w14:paraId="4EE0DF89" w14:textId="77777777" w:rsidR="00FC31B4" w:rsidRPr="00C524FC" w:rsidRDefault="00FC31B4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Type of error</w:t>
            </w:r>
          </w:p>
        </w:tc>
        <w:tc>
          <w:tcPr>
            <w:tcW w:w="3119" w:type="dxa"/>
            <w:shd w:val="clear" w:color="auto" w:fill="43474C"/>
            <w:vAlign w:val="center"/>
          </w:tcPr>
          <w:p w14:paraId="23EC7D0A" w14:textId="77777777" w:rsidR="00FC31B4" w:rsidRPr="00C524FC" w:rsidRDefault="00FC31B4" w:rsidP="00C444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C524FC">
              <w:rPr>
                <w:rFonts w:cs="Arial"/>
                <w:bCs w:val="0"/>
                <w:szCs w:val="22"/>
                <w:lang w:eastAsia="en-GB"/>
              </w:rPr>
              <w:t>Fixed code</w:t>
            </w:r>
          </w:p>
        </w:tc>
      </w:tr>
      <w:tr w:rsidR="00FC31B4" w:rsidRPr="00123BAE" w14:paraId="11204DD7" w14:textId="77777777" w:rsidTr="00FC31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1" w:type="dxa"/>
            <w:shd w:val="clear" w:color="auto" w:fill="auto"/>
            <w:vAlign w:val="center"/>
          </w:tcPr>
          <w:p w14:paraId="1D59839B" w14:textId="77777777" w:rsidR="00FC31B4" w:rsidRDefault="00FC31B4" w:rsidP="00C44406">
            <w:pPr>
              <w:rPr>
                <w:rFonts w:ascii="Consolas" w:hAnsi="Consolas" w:cs="Arial"/>
                <w:bCs w:val="0"/>
                <w:szCs w:val="22"/>
                <w:lang w:eastAsia="en-GB"/>
              </w:rPr>
            </w:pPr>
            <w:r>
              <w:rPr>
                <w:rFonts w:ascii="Consolas" w:hAnsi="Consolas" w:cs="Arial"/>
                <w:b w:val="0"/>
                <w:szCs w:val="22"/>
                <w:lang w:eastAsia="en-GB"/>
              </w:rPr>
              <w:t>A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ges </w:t>
            </w:r>
            <w:r w:rsidRPr="00FC31B4">
              <w:rPr>
                <w:rFonts w:ascii="Consolas" w:hAnsi="Consolas" w:cs="Arial"/>
                <w:b w:val="0"/>
                <w:szCs w:val="22"/>
                <w:lang w:eastAsia="en-GB"/>
              </w:rPr>
              <w:sym w:font="Wingdings" w:char="F0DF"/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[15,16,18]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br/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T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otal </w:t>
            </w:r>
            <w:r w:rsidRPr="00FC31B4">
              <w:rPr>
                <w:rFonts w:ascii="Consolas" w:hAnsi="Consolas" w:cs="Arial"/>
                <w:b w:val="0"/>
                <w:szCs w:val="22"/>
                <w:lang w:eastAsia="en-GB"/>
              </w:rPr>
              <w:sym w:font="Wingdings" w:char="F0DF"/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0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br/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FOR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</w:t>
            </w: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i</w:t>
            </w:r>
            <w:proofErr w:type="spellEnd"/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</w:t>
            </w:r>
            <w:r w:rsidRPr="00FC31B4">
              <w:rPr>
                <w:rFonts w:ascii="Consolas" w:hAnsi="Consolas" w:cs="Arial"/>
                <w:b w:val="0"/>
                <w:szCs w:val="22"/>
                <w:lang w:eastAsia="en-GB"/>
              </w:rPr>
              <w:sym w:font="Wingdings" w:char="F0DF"/>
            </w:r>
            <w:r w:rsidRPr="00FC31B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1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TO LENGTH(Ages)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br/>
              <w:t xml:space="preserve">  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T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otal </w:t>
            </w:r>
            <w:r w:rsidRPr="00FC31B4">
              <w:rPr>
                <w:rFonts w:ascii="Consolas" w:hAnsi="Consolas" w:cs="Arial"/>
                <w:bCs w:val="0"/>
                <w:szCs w:val="22"/>
                <w:lang w:eastAsia="en-GB"/>
              </w:rPr>
              <w:sym w:font="Wingdings" w:char="F0DF"/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A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>ge</w:t>
            </w:r>
          </w:p>
          <w:p w14:paraId="1AC58FB8" w14:textId="32B7ADD1" w:rsidR="00FC31B4" w:rsidRPr="001F7E74" w:rsidRDefault="00FC31B4" w:rsidP="00C44406">
            <w:pPr>
              <w:rPr>
                <w:rFonts w:ascii="Consolas" w:hAnsi="Consolas" w:cs="Arial"/>
                <w:b w:val="0"/>
                <w:szCs w:val="22"/>
                <w:lang w:eastAsia="en-GB"/>
              </w:rPr>
            </w:pPr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NEXT </w:t>
            </w: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i</w:t>
            </w:r>
            <w:proofErr w:type="spellEnd"/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br/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OUTPUT T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>otal/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LENGTH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>(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>A</w:t>
            </w:r>
            <w:r w:rsidRPr="001F7E74">
              <w:rPr>
                <w:rFonts w:ascii="Consolas" w:hAnsi="Consolas" w:cs="Arial"/>
                <w:b w:val="0"/>
                <w:szCs w:val="22"/>
                <w:lang w:eastAsia="en-GB"/>
              </w:rPr>
              <w:t>ges)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282734C0" w14:textId="26402BEA" w:rsidR="00FC31B4" w:rsidRPr="009D3AD6" w:rsidRDefault="00FC31B4" w:rsidP="00C444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14:paraId="031F785B" w14:textId="5A591324" w:rsidR="00FC31B4" w:rsidRPr="009D3AD6" w:rsidRDefault="00FC31B4" w:rsidP="00C444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6958DCED" w14:textId="2B0E3020" w:rsidR="00FC31B4" w:rsidRPr="009D3AD6" w:rsidRDefault="00FC31B4" w:rsidP="00C444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FC31B4" w:rsidRPr="00123BAE" w14:paraId="4754859C" w14:textId="77777777" w:rsidTr="00FC31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1" w:type="dxa"/>
            <w:shd w:val="clear" w:color="auto" w:fill="auto"/>
            <w:vAlign w:val="center"/>
          </w:tcPr>
          <w:p w14:paraId="260ED9D1" w14:textId="77777777" w:rsidR="00FC31B4" w:rsidRDefault="00FC31B4" w:rsidP="00C44406">
            <w:pPr>
              <w:rPr>
                <w:rFonts w:ascii="Consolas" w:hAnsi="Consolas" w:cs="Arial"/>
                <w:bCs w:val="0"/>
                <w:szCs w:val="22"/>
                <w:lang w:eastAsia="en-GB"/>
              </w:rPr>
            </w:pPr>
            <w:r>
              <w:rPr>
                <w:rFonts w:ascii="Consolas" w:hAnsi="Consolas" w:cs="Arial"/>
                <w:b w:val="0"/>
                <w:szCs w:val="22"/>
                <w:lang w:eastAsia="en-GB"/>
              </w:rPr>
              <w:t>OUTPUT "Enter height"</w:t>
            </w:r>
          </w:p>
          <w:p w14:paraId="1760719F" w14:textId="0BF1D8A5" w:rsidR="00FC31B4" w:rsidRDefault="00FC31B4" w:rsidP="00C44406">
            <w:pPr>
              <w:rPr>
                <w:rFonts w:ascii="Consolas" w:hAnsi="Consolas" w:cs="Arial"/>
                <w:bCs w:val="0"/>
                <w:szCs w:val="22"/>
                <w:lang w:eastAsia="en-GB"/>
              </w:rPr>
            </w:pPr>
            <w:r>
              <w:rPr>
                <w:rFonts w:ascii="Consolas" w:hAnsi="Consolas" w:cs="Arial"/>
                <w:b w:val="0"/>
                <w:szCs w:val="22"/>
                <w:lang w:eastAsia="en-GB"/>
              </w:rPr>
              <w:t>INPT Height</w:t>
            </w:r>
          </w:p>
          <w:p w14:paraId="1F56DE24" w14:textId="3D6CA48F" w:rsidR="00FC31B4" w:rsidRPr="001F7E74" w:rsidRDefault="00FC31B4" w:rsidP="00C44406">
            <w:pPr>
              <w:rPr>
                <w:rFonts w:ascii="Consolas" w:hAnsi="Consolas" w:cs="Arial"/>
                <w:b w:val="0"/>
                <w:szCs w:val="22"/>
                <w:lang w:eastAsia="en-GB"/>
              </w:rPr>
            </w:pP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InchHeight</w:t>
            </w:r>
            <w:proofErr w:type="spellEnd"/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</w:t>
            </w:r>
            <w:r w:rsidRPr="00FC31B4">
              <w:rPr>
                <w:rFonts w:ascii="Consolas" w:hAnsi="Consolas" w:cs="Arial"/>
                <w:bCs w:val="0"/>
                <w:szCs w:val="22"/>
                <w:lang w:eastAsia="en-GB"/>
              </w:rPr>
              <w:sym w:font="Wingdings" w:char="F0DF"/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Height/2.54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br/>
              <w:t xml:space="preserve">OUTPUT </w:t>
            </w: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inchHeight</w:t>
            </w:r>
            <w:proofErr w:type="spellEnd"/>
          </w:p>
        </w:tc>
        <w:tc>
          <w:tcPr>
            <w:tcW w:w="750" w:type="dxa"/>
            <w:shd w:val="clear" w:color="auto" w:fill="auto"/>
            <w:vAlign w:val="center"/>
          </w:tcPr>
          <w:p w14:paraId="6294C4EC" w14:textId="7F97A168" w:rsidR="00FC31B4" w:rsidRPr="009D3AD6" w:rsidRDefault="00FC31B4" w:rsidP="00C444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14:paraId="00537445" w14:textId="1186E8A4" w:rsidR="00FC31B4" w:rsidRPr="009D3AD6" w:rsidRDefault="00FC31B4" w:rsidP="00C444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1CA02913" w14:textId="06E16FB3" w:rsidR="00FC31B4" w:rsidRPr="009D3AD6" w:rsidRDefault="00FC31B4" w:rsidP="00C444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FC31B4" w:rsidRPr="00123BAE" w14:paraId="6F3BFF21" w14:textId="77777777" w:rsidTr="00FC31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1" w:type="dxa"/>
            <w:shd w:val="clear" w:color="auto" w:fill="auto"/>
            <w:vAlign w:val="center"/>
          </w:tcPr>
          <w:p w14:paraId="4DCBFD2F" w14:textId="37AD46A5" w:rsidR="00FC31B4" w:rsidRDefault="00FC31B4" w:rsidP="00C44406">
            <w:pPr>
              <w:rPr>
                <w:rFonts w:ascii="Consolas" w:hAnsi="Consolas" w:cs="Arial"/>
                <w:bCs w:val="0"/>
                <w:szCs w:val="22"/>
                <w:lang w:eastAsia="en-GB"/>
              </w:rPr>
            </w:pPr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Colours </w:t>
            </w:r>
            <w:r w:rsidRPr="00FC31B4">
              <w:rPr>
                <w:rFonts w:ascii="Consolas" w:hAnsi="Consolas" w:cs="Arial"/>
                <w:bCs w:val="0"/>
                <w:szCs w:val="22"/>
                <w:lang w:eastAsia="en-GB"/>
              </w:rPr>
              <w:sym w:font="Wingdings" w:char="F0DF"/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["</w:t>
            </w: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blue","red</w:t>
            </w:r>
            <w:proofErr w:type="spellEnd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"]</w:t>
            </w:r>
            <w:r>
              <w:rPr>
                <w:rFonts w:ascii="Consolas" w:hAnsi="Consolas" w:cs="Arial"/>
                <w:b w:val="0"/>
                <w:szCs w:val="22"/>
                <w:lang w:eastAsia="en-GB"/>
              </w:rPr>
              <w:br/>
              <w:t xml:space="preserve">FOR </w:t>
            </w: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i</w:t>
            </w:r>
            <w:proofErr w:type="spellEnd"/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</w:t>
            </w:r>
            <w:r w:rsidRPr="00FC31B4">
              <w:rPr>
                <w:rFonts w:ascii="Consolas" w:hAnsi="Consolas" w:cs="Arial"/>
                <w:bCs w:val="0"/>
                <w:szCs w:val="22"/>
                <w:lang w:eastAsia="en-GB"/>
              </w:rPr>
              <w:sym w:font="Wingdings" w:char="F0DF"/>
            </w:r>
            <w:r>
              <w:rPr>
                <w:rFonts w:ascii="Consolas" w:hAnsi="Consolas" w:cs="Arial"/>
                <w:bCs w:val="0"/>
                <w:szCs w:val="22"/>
                <w:lang w:eastAsia="en-GB"/>
              </w:rPr>
              <w:t xml:space="preserve"> </w:t>
            </w:r>
            <w:r w:rsidRPr="00FC31B4">
              <w:rPr>
                <w:rFonts w:ascii="Consolas" w:hAnsi="Consolas" w:cs="Arial"/>
                <w:b w:val="0"/>
                <w:bCs w:val="0"/>
                <w:szCs w:val="22"/>
                <w:lang w:eastAsia="en-GB"/>
              </w:rPr>
              <w:t>0</w:t>
            </w:r>
            <w:r w:rsidRPr="00FC31B4"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TO LENGTH(Colours)</w:t>
            </w:r>
          </w:p>
          <w:p w14:paraId="280E077A" w14:textId="77777777" w:rsidR="00FC31B4" w:rsidRDefault="00FC31B4" w:rsidP="00C44406">
            <w:pPr>
              <w:rPr>
                <w:rFonts w:ascii="Consolas" w:hAnsi="Consolas" w:cs="Arial"/>
                <w:bCs w:val="0"/>
                <w:szCs w:val="22"/>
                <w:lang w:eastAsia="en-GB"/>
              </w:rPr>
            </w:pPr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  OUTPUT colours[</w:t>
            </w: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i</w:t>
            </w:r>
            <w:proofErr w:type="spellEnd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]</w:t>
            </w:r>
          </w:p>
          <w:p w14:paraId="10969362" w14:textId="415E86D5" w:rsidR="00FC31B4" w:rsidRPr="001F7E74" w:rsidRDefault="00FC31B4" w:rsidP="00C44406">
            <w:pPr>
              <w:rPr>
                <w:rFonts w:ascii="Consolas" w:hAnsi="Consolas" w:cs="Arial"/>
                <w:b w:val="0"/>
                <w:szCs w:val="22"/>
                <w:lang w:eastAsia="en-GB"/>
              </w:rPr>
            </w:pPr>
            <w:r>
              <w:rPr>
                <w:rFonts w:ascii="Consolas" w:hAnsi="Consolas" w:cs="Arial"/>
                <w:b w:val="0"/>
                <w:szCs w:val="22"/>
                <w:lang w:eastAsia="en-GB"/>
              </w:rPr>
              <w:t xml:space="preserve">NEXT </w:t>
            </w:r>
            <w:proofErr w:type="spellStart"/>
            <w:r>
              <w:rPr>
                <w:rFonts w:ascii="Consolas" w:hAnsi="Consolas" w:cs="Arial"/>
                <w:b w:val="0"/>
                <w:szCs w:val="22"/>
                <w:lang w:eastAsia="en-GB"/>
              </w:rPr>
              <w:t>i</w:t>
            </w:r>
            <w:proofErr w:type="spellEnd"/>
          </w:p>
        </w:tc>
        <w:tc>
          <w:tcPr>
            <w:tcW w:w="750" w:type="dxa"/>
            <w:shd w:val="clear" w:color="auto" w:fill="auto"/>
            <w:vAlign w:val="center"/>
          </w:tcPr>
          <w:p w14:paraId="7BA0C4AE" w14:textId="747B987E" w:rsidR="00FC31B4" w:rsidRPr="009D3AD6" w:rsidRDefault="00FC31B4" w:rsidP="00C444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14:paraId="61A63C3F" w14:textId="73468C27" w:rsidR="00FC31B4" w:rsidRPr="009D3AD6" w:rsidRDefault="00FC31B4" w:rsidP="00C444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41623299" w14:textId="77181E12" w:rsidR="00FC31B4" w:rsidRPr="009D3AD6" w:rsidRDefault="00FC31B4" w:rsidP="00C444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</w:tbl>
    <w:p w14:paraId="6BB7963D" w14:textId="77777777" w:rsidR="00FC31B4" w:rsidRDefault="00FC31B4" w:rsidP="00FC31B4">
      <w:pPr>
        <w:rPr>
          <w:lang w:eastAsia="en-GB"/>
        </w:rPr>
      </w:pPr>
    </w:p>
    <w:sectPr w:rsidR="00FC31B4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7D901C1D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3BEC715A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23129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6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3129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esting and trace tables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BF469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8 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xhpFA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" fillcolor="#e89431" stroked="f">
              <v:fill opacity="64764f"/>
              <v:textbox inset=",,,2mm">
                <w:txbxContent>
                  <w:p w14:paraId="0A76517D" w14:textId="3BEC715A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23129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6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3129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Testing and trace tables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BF469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8 Algorithm design and problem solving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6CC0F4F"/>
    <w:multiLevelType w:val="hybridMultilevel"/>
    <w:tmpl w:val="D72A2258"/>
    <w:lvl w:ilvl="0" w:tplc="0809000F">
      <w:start w:val="1"/>
      <w:numFmt w:val="decimal"/>
      <w:lvlText w:val="%1."/>
      <w:lvlJc w:val="left"/>
      <w:pPr>
        <w:ind w:left="1571" w:hanging="360"/>
      </w:p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6DD711D"/>
    <w:multiLevelType w:val="multilevel"/>
    <w:tmpl w:val="3D72ABE2"/>
    <w:lvl w:ilvl="0">
      <w:start w:val="1"/>
      <w:numFmt w:val="decimal"/>
      <w:lvlText w:val="%1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hint="default"/>
      </w:rPr>
    </w:lvl>
  </w:abstractNum>
  <w:abstractNum w:abstractNumId="10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C011F92"/>
    <w:multiLevelType w:val="multilevel"/>
    <w:tmpl w:val="3D72ABE2"/>
    <w:lvl w:ilvl="0">
      <w:start w:val="1"/>
      <w:numFmt w:val="decimal"/>
      <w:lvlText w:val="%1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hint="default"/>
      </w:rPr>
    </w:lvl>
  </w:abstractNum>
  <w:abstractNum w:abstractNumId="14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2"/>
  </w:num>
  <w:num w:numId="7">
    <w:abstractNumId w:val="28"/>
  </w:num>
  <w:num w:numId="8">
    <w:abstractNumId w:val="21"/>
  </w:num>
  <w:num w:numId="9">
    <w:abstractNumId w:val="10"/>
  </w:num>
  <w:num w:numId="10">
    <w:abstractNumId w:val="17"/>
  </w:num>
  <w:num w:numId="11">
    <w:abstractNumId w:val="20"/>
  </w:num>
  <w:num w:numId="12">
    <w:abstractNumId w:val="24"/>
  </w:num>
  <w:num w:numId="13">
    <w:abstractNumId w:val="2"/>
  </w:num>
  <w:num w:numId="14">
    <w:abstractNumId w:val="23"/>
  </w:num>
  <w:num w:numId="15">
    <w:abstractNumId w:val="11"/>
  </w:num>
  <w:num w:numId="16">
    <w:abstractNumId w:val="1"/>
  </w:num>
  <w:num w:numId="17">
    <w:abstractNumId w:val="26"/>
  </w:num>
  <w:num w:numId="18">
    <w:abstractNumId w:val="16"/>
  </w:num>
  <w:num w:numId="19">
    <w:abstractNumId w:val="18"/>
  </w:num>
  <w:num w:numId="20">
    <w:abstractNumId w:val="27"/>
  </w:num>
  <w:num w:numId="21">
    <w:abstractNumId w:val="8"/>
  </w:num>
  <w:num w:numId="22">
    <w:abstractNumId w:val="15"/>
  </w:num>
  <w:num w:numId="23">
    <w:abstractNumId w:val="4"/>
  </w:num>
  <w:num w:numId="24">
    <w:abstractNumId w:val="19"/>
  </w:num>
  <w:num w:numId="25">
    <w:abstractNumId w:val="25"/>
  </w:num>
  <w:num w:numId="26">
    <w:abstractNumId w:val="14"/>
  </w:num>
  <w:num w:numId="27">
    <w:abstractNumId w:val="5"/>
  </w:num>
  <w:num w:numId="28">
    <w:abstractNumId w:val="13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45278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69B4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1290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071AE"/>
    <w:rsid w:val="003112EE"/>
    <w:rsid w:val="00320756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6231"/>
    <w:rsid w:val="00582A4B"/>
    <w:rsid w:val="00585B84"/>
    <w:rsid w:val="00586C93"/>
    <w:rsid w:val="00590E75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371CA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3AD6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3EDA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1D0E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C31B4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  <w:style w:type="table" w:styleId="GridTable4-Accent1">
    <w:name w:val="Grid Table 4 Accent 1"/>
    <w:basedOn w:val="TableNormal"/>
    <w:uiPriority w:val="49"/>
    <w:rsid w:val="0023129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3</Pages>
  <Words>27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83</cp:revision>
  <cp:lastPrinted>2014-08-28T11:34:00Z</cp:lastPrinted>
  <dcterms:created xsi:type="dcterms:W3CDTF">2014-11-01T07:07:00Z</dcterms:created>
  <dcterms:modified xsi:type="dcterms:W3CDTF">2021-10-0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